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5650A455" w:rsidR="00C5211D" w:rsidRPr="00A70046" w:rsidRDefault="001225F3" w:rsidP="00C5211D">
      <w:pPr>
        <w:spacing w:before="120"/>
        <w:ind w:left="-1094" w:right="-108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E16DDF" id="Rectangle: Rounded Corners 8" o:spid="_x0000_s1026" alt="&quot;&quot;" style="position:absolute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C455AE" w:rsidRDefault="00A824CA" w:rsidP="00D570AD">
                            <w:pPr>
                              <w:pStyle w:val="Title"/>
                              <w:rPr>
                                <w:rFonts w:ascii="Gulim" w:eastAsia="Gulim" w:hAnsi="Gulim"/>
                                <w:sz w:val="28"/>
                              </w:rPr>
                            </w:pPr>
                            <w:r w:rsidRPr="00C455AE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C455AE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C455AE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날짜</w:t>
                            </w:r>
                            <w:r w:rsidRPr="00C455AE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C455AE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표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" fillcolor="#085965" stroked="f" strokeweight="1pt">
                <v:textbox>
                  <w:txbxContent>
                    <w:p w14:paraId="08347480" w14:textId="11F0B122" w:rsidR="00A9094A" w:rsidRPr="00C455AE" w:rsidRDefault="00A824CA" w:rsidP="00D570AD">
                      <w:pPr>
                        <w:pStyle w:val="a8"/>
                        <w:rPr>
                          <w:rFonts w:ascii="Gulim" w:eastAsia="Gulim" w:hAnsi="Gulim"/>
                          <w:sz w:val="28"/>
                        </w:rPr>
                      </w:pPr>
                      <w:r w:rsidRPr="00C455AE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툴킷</w:t>
                      </w:r>
                      <w:r w:rsidRPr="00C455AE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: </w:t>
                      </w:r>
                      <w:r w:rsidRPr="00C455AE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날짜</w:t>
                      </w:r>
                      <w:r w:rsidRPr="00C455AE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C455AE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표기</w:t>
                      </w:r>
                    </w:p>
                  </w:txbxContent>
                </v:textbox>
              </v:rect>
            </w:pict>
          </mc:Fallback>
        </mc:AlternateContent>
      </w:r>
      <w:r w:rsidRPr="00A70046">
        <w:rPr>
          <w:rFonts w:ascii="Gulim" w:eastAsia="Gulim" w:hAnsi="Gulim" w:cs="Arial"/>
          <w:i/>
          <w:iCs/>
          <w:noProof/>
          <w:sz w:val="18"/>
          <w:szCs w:val="18"/>
          <w:lang w:eastAsia="ko"/>
        </w:rPr>
        <w:t>리스테리아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박테리아를 줄이기 위해 시설에서 또는 </w:t>
      </w:r>
      <w:r w:rsidRPr="00A70046">
        <w:rPr>
          <w:rFonts w:ascii="Gulim" w:eastAsia="Gulim" w:hAnsi="Gulim" w:cs="Arial"/>
          <w:i/>
          <w:iCs/>
          <w:noProof/>
          <w:sz w:val="18"/>
          <w:szCs w:val="18"/>
          <w:lang w:eastAsia="ko"/>
        </w:rPr>
        <w:t>개봉/밀봉되지 않은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상업용 패키지로 준비된 차가운 즉석섭취 </w:t>
      </w:r>
      <w:r w:rsidRPr="00A70046">
        <w:rPr>
          <w:rFonts w:eastAsia="Gulim"/>
          <w:noProof/>
          <w:sz w:val="18"/>
          <w:szCs w:val="18"/>
          <w:lang w:eastAsia="ko"/>
        </w:rPr>
        <w:t xml:space="preserve">Time/Temperature Control for Safety 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>(</w:t>
      </w:r>
      <w:r w:rsidRPr="00A70046">
        <w:rPr>
          <w:rFonts w:eastAsia="Gulim"/>
          <w:noProof/>
          <w:sz w:val="18"/>
          <w:szCs w:val="18"/>
          <w:lang w:eastAsia="ko"/>
        </w:rPr>
        <w:t>TCS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, 안전을 위한 온도/시간 조절) 식품은 7일 이내에 제공, 판매, 냉동 또는 폐기해야 합니다. </w:t>
      </w:r>
      <w:r w:rsidRPr="00A70046">
        <w:rPr>
          <w:rFonts w:eastAsia="Gulim"/>
          <w:noProof/>
          <w:sz w:val="18"/>
          <w:szCs w:val="18"/>
          <w:lang w:eastAsia="ko"/>
        </w:rPr>
        <w:t>24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시간 이상 보관된 냉장 </w:t>
      </w:r>
      <w:r w:rsidRPr="00A70046">
        <w:rPr>
          <w:rFonts w:eastAsia="Gulim"/>
          <w:noProof/>
          <w:sz w:val="18"/>
          <w:szCs w:val="18"/>
          <w:lang w:eastAsia="ko"/>
        </w:rPr>
        <w:t>TCS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식품은 </w:t>
      </w:r>
      <w:r w:rsidRPr="00A70046">
        <w:rPr>
          <w:rFonts w:eastAsia="Gulim"/>
          <w:b/>
          <w:bCs/>
          <w:noProof/>
          <w:sz w:val="18"/>
          <w:szCs w:val="18"/>
          <w:lang w:eastAsia="ko"/>
        </w:rPr>
        <w:t>7</w:t>
      </w:r>
      <w:r w:rsidRPr="00A70046">
        <w:rPr>
          <w:rFonts w:ascii="Gulim" w:eastAsia="Gulim" w:hAnsi="Gulim" w:cs="Arial"/>
          <w:b/>
          <w:bCs/>
          <w:noProof/>
          <w:sz w:val="18"/>
          <w:szCs w:val="18"/>
          <w:lang w:eastAsia="ko"/>
        </w:rPr>
        <w:t>일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이내에 사용하거나 냉동할 수 있도록 준비/개봉 날짜 또는 폐기 날짜를 표기해야 합니다. </w:t>
      </w:r>
      <w:r w:rsidRPr="00A70046">
        <w:rPr>
          <w:rFonts w:ascii="Gulim" w:eastAsia="Gulim" w:hAnsi="Gulim" w:cs="Arial"/>
          <w:sz w:val="18"/>
          <w:szCs w:val="18"/>
          <w:lang w:eastAsia="ko"/>
        </w:rPr>
        <w:t>본 문서는 절차를 검토하고 종업원을 교육하는 데 도움이 되도록 제공됩니다.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면제 식품 목록은 </w:t>
      </w:r>
      <w:r w:rsidRPr="00A70046">
        <w:rPr>
          <w:rFonts w:eastAsia="Gulim"/>
          <w:noProof/>
          <w:sz w:val="18"/>
          <w:szCs w:val="18"/>
          <w:lang w:eastAsia="ko"/>
        </w:rPr>
        <w:t>2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>페이지를 참조하십시오.</w:t>
      </w:r>
    </w:p>
    <w:p w14:paraId="54260245" w14:textId="2933D010" w:rsidR="00622A45" w:rsidRPr="00A70046" w:rsidRDefault="00622A45" w:rsidP="00C5211D">
      <w:pPr>
        <w:spacing w:before="120" w:after="40"/>
        <w:ind w:left="-1094" w:right="-108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A70046">
        <w:rPr>
          <w:rFonts w:ascii="Gulim" w:eastAsia="Gulim" w:hAnsi="Gulim" w:cs="Arial"/>
          <w:b/>
          <w:bCs/>
          <w:noProof/>
          <w:sz w:val="18"/>
          <w:szCs w:val="18"/>
          <w:lang w:eastAsia="ko"/>
        </w:rPr>
        <w:t>참고: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시설에서 </w:t>
      </w:r>
      <w:r w:rsidRPr="00A70046">
        <w:rPr>
          <w:rFonts w:eastAsia="Gulim"/>
          <w:sz w:val="18"/>
          <w:szCs w:val="18"/>
          <w:lang w:eastAsia="ko"/>
        </w:rPr>
        <w:t>Active Managerial Control</w:t>
      </w:r>
      <w:r w:rsidRPr="00A70046">
        <w:rPr>
          <w:rFonts w:ascii="Gulim" w:eastAsia="Gulim" w:hAnsi="Gulim" w:cs="Arial"/>
          <w:sz w:val="18"/>
          <w:szCs w:val="18"/>
          <w:lang w:eastAsia="ko"/>
        </w:rPr>
        <w:t>(</w:t>
      </w:r>
      <w:r w:rsidRPr="00A70046">
        <w:rPr>
          <w:rFonts w:eastAsia="Gulim"/>
          <w:sz w:val="18"/>
          <w:szCs w:val="18"/>
          <w:lang w:eastAsia="ko"/>
        </w:rPr>
        <w:t>AMC</w:t>
      </w:r>
      <w:r w:rsidRPr="00A70046">
        <w:rPr>
          <w:rFonts w:ascii="Gulim" w:eastAsia="Gulim" w:hAnsi="Gulim" w:cs="Arial"/>
          <w:sz w:val="18"/>
          <w:szCs w:val="18"/>
          <w:lang w:eastAsia="ko"/>
        </w:rPr>
        <w:t xml:space="preserve">, 적극적 관리 제어)를 유지관리할 수 있게 본 문서를 사용하십시오. 반드시 </w:t>
      </w:r>
      <w:hyperlink r:id="rId16" w:tgtFrame="_blank" w:tooltip="https://doh.wa.gov/community-and-environment/food/local-food-safety-contacts" w:history="1">
        <w:r w:rsidRPr="00A70046">
          <w:rPr>
            <w:rStyle w:val="Hyperlink"/>
            <w:rFonts w:ascii="Gulim" w:eastAsia="Gulim" w:hAnsi="Gulim" w:cs="Arial"/>
            <w:color w:val="4472C4" w:themeColor="accent5"/>
            <w:sz w:val="18"/>
            <w:szCs w:val="18"/>
            <w:lang w:eastAsia="ko"/>
          </w:rPr>
          <w:t>관할 보건소</w:t>
        </w:r>
      </w:hyperlink>
      <w:r w:rsidRPr="00A70046">
        <w:rPr>
          <w:rFonts w:ascii="Gulim" w:eastAsia="Gulim" w:hAnsi="Gulim" w:cs="Arial"/>
          <w:sz w:val="18"/>
          <w:szCs w:val="18"/>
          <w:lang w:eastAsia="ko"/>
        </w:rPr>
        <w:t>와 협력해 추가 정보나 필요에 따라 승인을 받으시기 바랍니다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A70046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A70046" w:rsidRDefault="004F62CB" w:rsidP="005E504D">
            <w:pPr>
              <w:ind w:left="-90"/>
              <w:jc w:val="center"/>
              <w:rPr>
                <w:rFonts w:ascii="Gulim" w:eastAsia="Gulim" w:hAnsi="Gulim" w:cs="Arial"/>
                <w:bCs/>
                <w:i/>
                <w:color w:val="FFFFFF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섹션 </w:t>
            </w:r>
            <w:r w:rsidRPr="00A70046">
              <w:rPr>
                <w:rFonts w:ascii="Gulim" w:eastAsia="Gulim" w:hAnsi="Gulim"/>
                <w:b/>
                <w:bCs/>
                <w:color w:val="FFFFFF"/>
                <w:lang w:eastAsia="ko"/>
              </w:rPr>
              <w:t>1</w:t>
            </w:r>
            <w:r w:rsidRPr="00A70046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: 식품시설 정보</w:t>
            </w:r>
          </w:p>
        </w:tc>
      </w:tr>
      <w:tr w:rsidR="00EE25DB" w:rsidRPr="00A70046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A70046" w:rsidRDefault="008D03A2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시설명</w:t>
            </w:r>
          </w:p>
          <w:p w14:paraId="5DDF8C05" w14:textId="3B232240" w:rsidR="001F2D47" w:rsidRPr="00A70046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A70046" w:rsidRDefault="008D03A2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전화</w:t>
            </w:r>
          </w:p>
          <w:p w14:paraId="5DDF8C06" w14:textId="480CF422" w:rsidR="001F2D47" w:rsidRPr="00A70046" w:rsidRDefault="00A52D85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5E72C7" w:rsidRPr="00A70046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A70046" w:rsidRDefault="008D03A2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거리(실제 주소)</w:t>
            </w:r>
          </w:p>
          <w:p w14:paraId="5DDF8C08" w14:textId="46A66834" w:rsidR="001F2D47" w:rsidRPr="00A70046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A70046" w:rsidRDefault="008D03A2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시</w:t>
            </w:r>
          </w:p>
          <w:p w14:paraId="5DDF8C09" w14:textId="1D2F1FB2" w:rsidR="001F2D47" w:rsidRPr="00A70046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A70046" w:rsidRDefault="008D03A2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우편번호</w:t>
            </w:r>
          </w:p>
          <w:p w14:paraId="5DDF8C0A" w14:textId="382F00CE" w:rsidR="001F2D47" w:rsidRPr="00A70046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A70046" w:rsidRDefault="008D03A2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이메일</w:t>
            </w:r>
          </w:p>
          <w:p w14:paraId="5DDF8C0B" w14:textId="52E73701" w:rsidR="001F2D47" w:rsidRPr="00A70046" w:rsidRDefault="00624C83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A316BF" w:rsidRPr="00A70046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A70046" w:rsidRDefault="008D03A2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담당자 성명</w:t>
            </w:r>
          </w:p>
          <w:p w14:paraId="0043F1B7" w14:textId="313D44FB" w:rsidR="001F2D47" w:rsidRPr="00A70046" w:rsidRDefault="001F2D47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A70046" w:rsidRDefault="008D03A2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직위/직책</w:t>
            </w:r>
          </w:p>
          <w:p w14:paraId="5DDF8C0F" w14:textId="291CE112" w:rsidR="001F2D47" w:rsidRPr="00A70046" w:rsidRDefault="001F2D47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A316BF" w:rsidRPr="00A70046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A70046" w:rsidRDefault="004F62CB" w:rsidP="009C3B9A">
            <w:pPr>
              <w:ind w:left="-90"/>
              <w:jc w:val="center"/>
              <w:rPr>
                <w:rFonts w:ascii="Gulim" w:eastAsia="Gulim" w:hAnsi="Gulim" w:cs="Arial"/>
                <w:b/>
                <w:bCs/>
                <w:color w:val="FFFFFF" w:themeColor="background1"/>
                <w:lang w:eastAsia="ko-KR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섹션 </w:t>
            </w:r>
            <w:r w:rsidRPr="00A70046">
              <w:rPr>
                <w:rFonts w:ascii="Gulim" w:eastAsia="Gulim" w:hAnsi="Gulim"/>
                <w:b/>
                <w:bCs/>
                <w:color w:val="FFFFFF" w:themeColor="background1"/>
                <w:lang w:eastAsia="ko"/>
              </w:rPr>
              <w:t>2</w:t>
            </w:r>
            <w:r w:rsidRPr="00A70046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>: 메뉴 평가</w:t>
            </w:r>
          </w:p>
          <w:p w14:paraId="5DDF8C26" w14:textId="1335A41C" w:rsidR="000824D0" w:rsidRPr="00A70046" w:rsidRDefault="00400094" w:rsidP="009C3B9A">
            <w:pPr>
              <w:ind w:left="-90"/>
              <w:jc w:val="center"/>
              <w:rPr>
                <w:rFonts w:ascii="Gulim" w:eastAsia="Gulim" w:hAnsi="Gulim" w:cs="Arial"/>
                <w:color w:val="FFFFFF" w:themeColor="background1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color w:val="FFFFFF" w:themeColor="background1"/>
                <w:sz w:val="18"/>
                <w:szCs w:val="18"/>
                <w:lang w:eastAsia="ko"/>
              </w:rPr>
              <w:t xml:space="preserve">면제 식품 목록을 검토하십시오. 포장을 뜯거나 개봉한 후 </w:t>
            </w:r>
            <w:r w:rsidRPr="00A70046">
              <w:rPr>
                <w:rFonts w:eastAsia="Gulim"/>
                <w:i/>
                <w:iCs/>
                <w:color w:val="FFFFFF" w:themeColor="background1"/>
                <w:sz w:val="18"/>
                <w:szCs w:val="18"/>
                <w:lang w:eastAsia="ko"/>
              </w:rPr>
              <w:t>24</w:t>
            </w:r>
            <w:r w:rsidRPr="00A70046">
              <w:rPr>
                <w:rFonts w:ascii="Gulim" w:eastAsia="Gulim" w:hAnsi="Gulim" w:cs="Arial"/>
                <w:i/>
                <w:iCs/>
                <w:color w:val="FFFFFF" w:themeColor="background1"/>
                <w:sz w:val="18"/>
                <w:szCs w:val="18"/>
                <w:lang w:eastAsia="ko"/>
              </w:rPr>
              <w:t>시간 이상</w:t>
            </w:r>
            <w:r w:rsidRPr="00A70046">
              <w:rPr>
                <w:rFonts w:ascii="Gulim" w:eastAsia="Gulim" w:hAnsi="Gulim" w:cs="Arial"/>
                <w:color w:val="FFFFFF" w:themeColor="background1"/>
                <w:sz w:val="18"/>
                <w:szCs w:val="18"/>
                <w:lang w:eastAsia="ko"/>
              </w:rPr>
              <w:t xml:space="preserve"> 보관한 차가운 </w:t>
            </w:r>
            <w:r w:rsidRPr="00A70046">
              <w:rPr>
                <w:rFonts w:eastAsia="Gulim"/>
                <w:color w:val="FFFFFF" w:themeColor="background1"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 w:cs="Arial"/>
                <w:color w:val="FFFFFF" w:themeColor="background1"/>
                <w:sz w:val="18"/>
                <w:szCs w:val="18"/>
                <w:lang w:eastAsia="ko"/>
              </w:rPr>
              <w:t xml:space="preserve"> 식품을 확인하십시오.</w:t>
            </w:r>
          </w:p>
        </w:tc>
      </w:tr>
      <w:tr w:rsidR="00124A84" w:rsidRPr="00A70046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A70046" w:rsidRDefault="00124A84" w:rsidP="00D54E62">
            <w:pPr>
              <w:tabs>
                <w:tab w:val="left" w:pos="288"/>
              </w:tabs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bookmarkEnd w:id="0"/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육가공품(개봉된 포장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A70046" w:rsidRDefault="00124A84" w:rsidP="00124A84">
            <w:pPr>
              <w:tabs>
                <w:tab w:val="left" w:pos="337"/>
              </w:tabs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연질 또는 반연질 치즈(브리, 크림 치즈, 리코타 등)</w:t>
            </w:r>
          </w:p>
        </w:tc>
      </w:tr>
      <w:tr w:rsidR="00124A84" w:rsidRPr="00A70046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A70046" w:rsidRDefault="00124A84" w:rsidP="00D54E62">
            <w:pPr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저온 살균 우유 (개봉된 포장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A70046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홈메이드 샐러드(가든/양상추, 감자, 마카로니 샐러드 등)</w:t>
            </w:r>
          </w:p>
        </w:tc>
      </w:tr>
      <w:tr w:rsidR="00124A84" w:rsidRPr="00A70046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A70046" w:rsidRDefault="00124A84" w:rsidP="0009366B">
            <w:pPr>
              <w:tabs>
                <w:tab w:val="left" w:pos="248"/>
              </w:tabs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절단 농산물(자체 절단 멜론 또는 상추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A70046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Gulim" w:eastAsia="Gulim" w:hAnsi="Gulim" w:cs="Arial"/>
                <w:sz w:val="18"/>
                <w:szCs w:val="18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조리 및 저온보관 식품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124A84" w:rsidRPr="00A70046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A70046" w:rsidRDefault="00124A84" w:rsidP="0009366B">
            <w:pPr>
              <w:tabs>
                <w:tab w:val="left" w:pos="248"/>
              </w:tabs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홈메이드 드레싱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A70046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Gulim" w:eastAsia="Gulim" w:hAnsi="Gulim" w:cs="Arial"/>
                <w:sz w:val="18"/>
                <w:szCs w:val="18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A70046" w:rsidRDefault="004F62CB" w:rsidP="00C53470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  <w:lang w:eastAsia="ko"/>
              </w:rPr>
              <w:t xml:space="preserve">섹션 </w:t>
            </w:r>
            <w:r w:rsidRPr="00A70046">
              <w:rPr>
                <w:rFonts w:ascii="Gulim" w:eastAsia="Gulim" w:hAnsi="Gulim"/>
                <w:b/>
                <w:bCs/>
                <w:color w:val="FFFFFF"/>
                <w:sz w:val="22"/>
                <w:szCs w:val="22"/>
                <w:lang w:eastAsia="ko"/>
              </w:rPr>
              <w:t>3</w:t>
            </w:r>
            <w:r w:rsidRPr="00A70046"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  <w:lang w:eastAsia="ko"/>
              </w:rPr>
              <w:t>: 날짜 표기 방법</w:t>
            </w:r>
          </w:p>
        </w:tc>
      </w:tr>
      <w:tr w:rsidR="00FA6485" w:rsidRPr="00A70046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A70046" w:rsidRDefault="00FA6485" w:rsidP="007F125E">
            <w:pPr>
              <w:tabs>
                <w:tab w:val="left" w:pos="5147"/>
              </w:tabs>
              <w:spacing w:before="40"/>
              <w:rPr>
                <w:rFonts w:ascii="Gulim" w:eastAsia="Gulim" w:hAnsi="Gulim"/>
                <w:b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사용된 마킹 방법 선택</w:t>
            </w: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ab/>
              <w:t>사용할 날짜 선택</w:t>
            </w:r>
          </w:p>
          <w:p w14:paraId="060F1EAC" w14:textId="6BEA3F97" w:rsidR="00FA6485" w:rsidRPr="00A70046" w:rsidRDefault="00FA6485" w:rsidP="007F125E">
            <w:pPr>
              <w:tabs>
                <w:tab w:val="left" w:pos="5156"/>
              </w:tabs>
              <w:spacing w:before="4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스티커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준비/용기 개봉 날짜/요일</w:t>
            </w:r>
          </w:p>
          <w:p w14:paraId="37C2E688" w14:textId="030ECDA6" w:rsidR="00FA6485" w:rsidRPr="00A70046" w:rsidRDefault="00FA6485" w:rsidP="007F125E">
            <w:pPr>
              <w:tabs>
                <w:tab w:val="left" w:pos="5156"/>
              </w:tabs>
              <w:spacing w:before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색별 표식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서비스 제공/폐기 마지막 날짜/요일</w:t>
            </w:r>
          </w:p>
          <w:p w14:paraId="4B12CE7D" w14:textId="40565F56" w:rsidR="00FA6485" w:rsidRPr="00A70046" w:rsidRDefault="00FA6485" w:rsidP="007F125E">
            <w:pPr>
              <w:tabs>
                <w:tab w:val="left" w:pos="5156"/>
              </w:tabs>
              <w:spacing w:before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표기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냉동/해동 날짜(냉동일 경우 반드시 포함)</w:t>
            </w:r>
          </w:p>
          <w:p w14:paraId="5FE55409" w14:textId="2B9CEAA7" w:rsidR="00FA6485" w:rsidRPr="00A70046" w:rsidRDefault="00FA6485" w:rsidP="007F125E">
            <w:pPr>
              <w:tabs>
                <w:tab w:val="left" w:pos="5156"/>
              </w:tabs>
              <w:spacing w:before="40"/>
              <w:rPr>
                <w:rFonts w:ascii="Gulim" w:eastAsia="Gulim" w:hAnsi="Gulim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A70046" w:rsidRDefault="004F62CB" w:rsidP="00C53470">
            <w:pPr>
              <w:jc w:val="center"/>
              <w:rPr>
                <w:rFonts w:ascii="Gulim" w:eastAsia="Gulim" w:hAnsi="Gulim"/>
                <w:b/>
                <w:bCs/>
                <w:color w:val="FFFFFF" w:themeColor="background1"/>
                <w:sz w:val="22"/>
                <w:szCs w:val="22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 w:themeColor="background1"/>
                <w:sz w:val="22"/>
                <w:szCs w:val="22"/>
                <w:lang w:eastAsia="ko"/>
              </w:rPr>
              <w:t xml:space="preserve">섹션 </w:t>
            </w:r>
            <w:r w:rsidRPr="00A70046">
              <w:rPr>
                <w:rFonts w:ascii="Gulim" w:eastAsia="Gulim" w:hAnsi="Gulim"/>
                <w:b/>
                <w:bCs/>
                <w:color w:val="FFFFFF" w:themeColor="background1"/>
                <w:sz w:val="22"/>
                <w:szCs w:val="22"/>
                <w:lang w:eastAsia="ko"/>
              </w:rPr>
              <w:t>4</w:t>
            </w:r>
            <w:r w:rsidRPr="00A70046">
              <w:rPr>
                <w:rFonts w:ascii="Gulim" w:eastAsia="Gulim" w:hAnsi="Gulim" w:cs="Arial"/>
                <w:b/>
                <w:bCs/>
                <w:color w:val="FFFFFF" w:themeColor="background1"/>
                <w:sz w:val="22"/>
                <w:szCs w:val="22"/>
                <w:lang w:eastAsia="ko"/>
              </w:rPr>
              <w:t>: 인증</w:t>
            </w:r>
          </w:p>
        </w:tc>
      </w:tr>
      <w:tr w:rsidR="007D515E" w:rsidRPr="00A70046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A70046" w:rsidRDefault="007D515E" w:rsidP="007D515E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절차가 올바르게 수행되고 있는지 확인할 사람은 누구입니까? 절차는 매일 확인해야 합니다. 해당 사항을 모두 선택해 주십시오.</w:t>
            </w:r>
          </w:p>
          <w:p w14:paraId="26EE99E7" w14:textId="0CF4AA05" w:rsidR="007D515E" w:rsidRPr="00A70046" w:rsidRDefault="007D515E" w:rsidP="007D515E">
            <w:pPr>
              <w:spacing w:before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="00D67E9E">
              <w:rPr>
                <w:rFonts w:eastAsia="Gulim" w:hint="eastAsia"/>
                <w:sz w:val="18"/>
                <w:szCs w:val="18"/>
                <w:lang w:eastAsia="ko"/>
              </w:rPr>
              <w:t>담당자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/매니저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조리사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서버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A70046" w:rsidRDefault="00A824CA" w:rsidP="006A665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온도 모니터링</w:t>
            </w:r>
          </w:p>
          <w:p w14:paraId="5E42FF3A" w14:textId="56C620A9" w:rsidR="00124A84" w:rsidRPr="00A70046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냉장고가 식품을 </w:t>
            </w:r>
            <w:r w:rsidRPr="00A70046">
              <w:rPr>
                <w:rFonts w:eastAsia="Gulim"/>
                <w:sz w:val="18"/>
                <w:szCs w:val="18"/>
                <w:lang w:eastAsia="ko"/>
              </w:rPr>
              <w:t>41</w:t>
            </w:r>
            <w:r w:rsidRPr="00A70046">
              <w:rPr>
                <w:rFonts w:eastAsia="Gulim"/>
                <w:sz w:val="18"/>
                <w:szCs w:val="18"/>
                <w:lang w:eastAsia="ko"/>
              </w:rPr>
              <w:sym w:font="Symbol" w:char="F0B0"/>
            </w:r>
            <w:r w:rsidRPr="00A70046">
              <w:rPr>
                <w:rFonts w:eastAsia="Gulim"/>
                <w:sz w:val="18"/>
                <w:szCs w:val="18"/>
                <w:lang w:eastAsia="ko"/>
              </w:rPr>
              <w:t>F(5°C)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이하로 유지하는지 확인합니다</w:t>
            </w:r>
          </w:p>
          <w:p w14:paraId="6F421F21" w14:textId="52F446AB" w:rsidR="00C53470" w:rsidRPr="00A70046" w:rsidRDefault="00A824CA" w:rsidP="006A665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필수 </w:t>
            </w:r>
            <w:r w:rsidRPr="00A70046">
              <w:rPr>
                <w:rFonts w:eastAsia="Gulim"/>
                <w:b/>
                <w:bCs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식품에 적절한 날짜 표기</w:t>
            </w:r>
          </w:p>
          <w:p w14:paraId="1A213719" w14:textId="4B5FC99A" w:rsidR="008A4E64" w:rsidRPr="00A70046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eastAsia="Gulim"/>
                <w:sz w:val="18"/>
                <w:szCs w:val="18"/>
                <w:lang w:eastAsia="ko"/>
              </w:rPr>
              <w:t>24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시간 이상 보관된 TCS 식품은 표기가 되어 있어야 함</w:t>
            </w:r>
          </w:p>
          <w:p w14:paraId="2F70E718" w14:textId="25ADF6F7" w:rsidR="00C53470" w:rsidRPr="00A70046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냉동식품은 라벨에 최초 준비 날짜와 냉동/해동 날짜를 포함함</w:t>
            </w:r>
          </w:p>
          <w:p w14:paraId="7EBE2046" w14:textId="43B510E1" w:rsidR="00547377" w:rsidRPr="00A70046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혼합 식품은 가장 먼저 준비된 재료의 날짜 표기를 유지함</w:t>
            </w:r>
          </w:p>
          <w:p w14:paraId="189EAB8F" w14:textId="34C0E89A" w:rsidR="00B8203C" w:rsidRPr="00A70046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미표기 또는 날짜 표기가 지난 식품은 폐기함</w:t>
            </w:r>
          </w:p>
        </w:tc>
      </w:tr>
      <w:tr w:rsidR="00C53470" w:rsidRPr="00A70046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A70046" w:rsidRDefault="004F62CB" w:rsidP="00C53470">
            <w:pPr>
              <w:jc w:val="center"/>
              <w:rPr>
                <w:rFonts w:ascii="Gulim" w:eastAsia="Gulim" w:hAnsi="Gulim"/>
                <w:b/>
                <w:color w:val="FFFFFF" w:themeColor="background1"/>
                <w:sz w:val="22"/>
                <w:szCs w:val="22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  <w:lang w:eastAsia="ko"/>
              </w:rPr>
              <w:t>섹션 5: 직원 교육</w:t>
            </w:r>
          </w:p>
        </w:tc>
      </w:tr>
      <w:tr w:rsidR="00C53470" w:rsidRPr="00A70046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A70046" w:rsidRDefault="00C53470" w:rsidP="00C53470">
            <w:pPr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직원 교육: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적절하게 교육을 받아야 합니다. 해당 사항을 모두 선택해 주십시오.</w:t>
            </w:r>
          </w:p>
        </w:tc>
      </w:tr>
      <w:tr w:rsidR="004453A8" w:rsidRPr="00A70046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A70046" w:rsidRDefault="004453A8" w:rsidP="00C53470">
            <w:pPr>
              <w:jc w:val="center"/>
              <w:rPr>
                <w:rFonts w:ascii="Gulim" w:eastAsia="Gulim" w:hAnsi="Gulim"/>
              </w:rPr>
            </w:pPr>
            <w:r w:rsidRPr="00A70046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A70046" w:rsidRDefault="004453A8" w:rsidP="00684C5F">
            <w:pPr>
              <w:spacing w:before="20" w:after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직원 교육은 어떻게 이루어집니까?</w:t>
            </w:r>
          </w:p>
          <w:p w14:paraId="610D89AD" w14:textId="714C2758" w:rsidR="004453A8" w:rsidRPr="00A70046" w:rsidRDefault="004453A8" w:rsidP="004453A8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문서 읽기 및 서명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표기 시스템 및 폐기 요건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4453A8" w:rsidRPr="00A70046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A70046" w:rsidRDefault="004453A8" w:rsidP="00C53470">
            <w:pPr>
              <w:jc w:val="center"/>
              <w:rPr>
                <w:rFonts w:ascii="Gulim" w:eastAsia="Gulim" w:hAnsi="Gulim"/>
              </w:rPr>
            </w:pPr>
            <w:r w:rsidRPr="00A70046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A70046" w:rsidRDefault="004453A8" w:rsidP="00684C5F">
            <w:pPr>
              <w:spacing w:before="20" w:after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직원 교육은 얼마나 자주 이루어집니까?</w:t>
            </w:r>
          </w:p>
          <w:p w14:paraId="2C2F4C65" w14:textId="7E15CC32" w:rsidR="004453A8" w:rsidRPr="00A70046" w:rsidRDefault="004453A8" w:rsidP="004453A8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채용 시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매년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실수 발견 시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A70046" w:rsidRDefault="004F62CB" w:rsidP="00C53470">
            <w:pPr>
              <w:jc w:val="center"/>
              <w:rPr>
                <w:rFonts w:ascii="Gulim" w:eastAsia="Gulim" w:hAnsi="Gulim" w:cs="Arial"/>
                <w:color w:val="FFFFFF"/>
                <w:sz w:val="22"/>
                <w:szCs w:val="22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  <w:lang w:eastAsia="ko"/>
              </w:rPr>
              <w:t>섹션 6: 추가 시설별 정보</w:t>
            </w:r>
          </w:p>
        </w:tc>
      </w:tr>
      <w:tr w:rsidR="00C53470" w:rsidRPr="00A70046" w14:paraId="2F654DF4" w14:textId="77777777" w:rsidTr="00F77471">
        <w:trPr>
          <w:trHeight w:val="825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A70046" w:rsidRDefault="00C53470" w:rsidP="00C53470">
            <w:pPr>
              <w:spacing w:before="60"/>
              <w:rPr>
                <w:rFonts w:ascii="Gulim" w:eastAsia="Gulim" w:hAnsi="Gulim" w:cs="Arial"/>
                <w:iCs/>
              </w:rPr>
            </w:pPr>
            <w:r w:rsidRPr="00A70046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lang w:eastAsia="ko"/>
              </w:rPr>
            </w:r>
            <w:r w:rsidRPr="00A70046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C53470" w:rsidRPr="00A70046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A70046" w:rsidRDefault="004F62CB" w:rsidP="00C53470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  <w:lang w:eastAsia="ko"/>
              </w:rPr>
              <w:t>섹션 7: 서명</w:t>
            </w:r>
          </w:p>
        </w:tc>
      </w:tr>
      <w:tr w:rsidR="00C53470" w:rsidRPr="00A70046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A70046" w:rsidRDefault="00C53470" w:rsidP="00C53470">
            <w:pPr>
              <w:rPr>
                <w:rFonts w:ascii="Gulim" w:eastAsia="Gulim" w:hAnsi="Gulim" w:cs="Arial"/>
                <w:iCs/>
                <w:sz w:val="18"/>
                <w:szCs w:val="18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계획 준비자: 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A70046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Gulim" w:eastAsia="Gulim" w:hAnsi="Gulim" w:cs="Arial"/>
                <w:sz w:val="18"/>
                <w:szCs w:val="18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A70046" w:rsidRDefault="00C53470" w:rsidP="00C53470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>서명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날짜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A70046" w:rsidRDefault="00C53470" w:rsidP="00C53470">
            <w:pPr>
              <w:tabs>
                <w:tab w:val="left" w:pos="3934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>정자체 성명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전화</w:t>
            </w:r>
          </w:p>
        </w:tc>
      </w:tr>
    </w:tbl>
    <w:p w14:paraId="1F0CE07E" w14:textId="2D0DFD7B" w:rsidR="00FB3B78" w:rsidRPr="00A70046" w:rsidRDefault="00C5211D" w:rsidP="00FB3B78">
      <w:pPr>
        <w:rPr>
          <w:rFonts w:ascii="Gulim" w:eastAsia="Gulim" w:hAnsi="Gulim" w:cstheme="minorHAnsi"/>
          <w:sz w:val="2"/>
          <w:szCs w:val="2"/>
        </w:rPr>
      </w:pPr>
      <w:r w:rsidRPr="00A70046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1FAF11BC">
                <wp:simplePos x="0" y="0"/>
                <wp:positionH relativeFrom="rightMargin">
                  <wp:posOffset>-6738080</wp:posOffset>
                </wp:positionH>
                <wp:positionV relativeFrom="paragraph">
                  <wp:posOffset>221022</wp:posOffset>
                </wp:positionV>
                <wp:extent cx="1888761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8761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70046" w:rsidRDefault="00F60111" w:rsidP="00F6011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70046">
                              <w:rPr>
                                <w:sz w:val="18"/>
                                <w:szCs w:val="18"/>
                                <w:lang w:eastAsia="ko"/>
                              </w:rPr>
                              <w:t>DOH 333-286 March 2022 Kore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30.55pt;margin-top:17.4pt;width:148.7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" filled="f" stroked="f" strokeweight=".5pt">
                <v:textbox>
                  <w:txbxContent>
                    <w:p w14:paraId="3D541F13" w14:textId="77777777" w:rsidR="00F60111" w:rsidRPr="00A70046" w:rsidRDefault="00F60111" w:rsidP="00F60111">
                      <w:pPr>
                        <w:rPr>
                          <w:sz w:val="18"/>
                          <w:szCs w:val="18"/>
                        </w:rPr>
                      </w:pPr>
                      <w:r w:rsidRPr="00A70046">
                        <w:rPr>
                          <w:sz w:val="18"/>
                          <w:szCs w:val="18"/>
                          <w:lang w:eastAsia="ko"/>
                        </w:rPr>
                        <w:t>DOH 333-286 March 2022 Kore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Pr="00A70046" w:rsidRDefault="0022713D" w:rsidP="00FB3B78">
      <w:pPr>
        <w:rPr>
          <w:rFonts w:ascii="Gulim" w:eastAsia="Gulim" w:hAnsi="Gulim" w:cstheme="minorHAnsi"/>
          <w:sz w:val="4"/>
          <w:szCs w:val="4"/>
        </w:rPr>
        <w:sectPr w:rsidR="0022713D" w:rsidRPr="00A70046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28EA22B4" w:rsidR="00FF42C5" w:rsidRPr="00A70046" w:rsidRDefault="00FF42C5" w:rsidP="00FB3B78">
      <w:pPr>
        <w:rPr>
          <w:rFonts w:ascii="Gulim" w:eastAsia="Gulim" w:hAnsi="Gulim" w:cstheme="minorHAnsi"/>
          <w:sz w:val="4"/>
          <w:szCs w:val="4"/>
        </w:rPr>
      </w:pPr>
    </w:p>
    <w:p w14:paraId="39422091" w14:textId="29711F1C" w:rsidR="000F110A" w:rsidRPr="00A70046" w:rsidRDefault="000F110A" w:rsidP="00FB3B78">
      <w:pPr>
        <w:rPr>
          <w:rFonts w:ascii="Gulim" w:eastAsia="Gulim" w:hAnsi="Gulim" w:cstheme="minorHAnsi"/>
          <w:sz w:val="4"/>
          <w:szCs w:val="4"/>
        </w:rPr>
      </w:pPr>
      <w:r w:rsidRPr="00A70046">
        <w:rPr>
          <w:rFonts w:ascii="Gulim" w:eastAsia="Gulim" w:hAnsi="Gulim"/>
          <w:noProof/>
          <w:sz w:val="4"/>
          <w:szCs w:val="4"/>
          <w:lang w:eastAsia="ko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70046">
        <w:rPr>
          <w:rFonts w:ascii="Gulim" w:eastAsia="Gulim" w:hAnsi="Gulim"/>
          <w:noProof/>
          <w:lang w:eastAsia="ko"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70046">
        <w:rPr>
          <w:rFonts w:ascii="Gulim" w:eastAsia="Gulim" w:hAnsi="Gulim"/>
          <w:noProof/>
          <w:sz w:val="4"/>
          <w:szCs w:val="4"/>
          <w:lang w:eastAsia="k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165992" id="Rectangle: Rounded Corners 2" o:spid="_x0000_s1026" alt="&quot;&quot;" style="position:absolute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A70046">
        <w:rPr>
          <w:rFonts w:ascii="Gulim" w:eastAsia="Gulim" w:hAnsi="Gulim"/>
          <w:noProof/>
          <w:lang w:eastAsia="ko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F77471" w:rsidRDefault="00370D78" w:rsidP="00D570AD">
                            <w:pPr>
                              <w:pStyle w:val="Title"/>
                              <w:rPr>
                                <w:rFonts w:ascii="GulimChe" w:eastAsia="GulimChe" w:hAnsi="GulimChe"/>
                                <w:sz w:val="28"/>
                                <w:lang w:eastAsia="ko-KR"/>
                              </w:rPr>
                            </w:pP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치즈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및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면제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식품의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날짜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표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sG3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" fillcolor="#085965" stroked="f" strokeweight="1pt">
                <v:textbox>
                  <w:txbxContent>
                    <w:p w14:paraId="58620EBA" w14:textId="1E45EAD9" w:rsidR="00370D78" w:rsidRPr="00F77471" w:rsidRDefault="00370D78" w:rsidP="00D570AD">
                      <w:pPr>
                        <w:pStyle w:val="a8"/>
                        <w:rPr>
                          <w:rFonts w:ascii="굴림체" w:eastAsia="굴림체" w:hAnsi="굴림체"/>
                          <w:sz w:val="28"/>
                          <w:lang w:eastAsia="ko-KR"/>
                        </w:rPr>
                      </w:pP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툴킷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: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치즈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및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면제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식품의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날짜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표기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Pr="00A70046" w:rsidRDefault="000F110A" w:rsidP="00FB3B78">
      <w:pPr>
        <w:rPr>
          <w:rFonts w:ascii="Gulim" w:eastAsia="Gulim" w:hAnsi="Gulim" w:cstheme="minorHAnsi"/>
          <w:sz w:val="4"/>
          <w:szCs w:val="4"/>
        </w:rPr>
      </w:pPr>
    </w:p>
    <w:p w14:paraId="7B7CD01C" w14:textId="77777777" w:rsidR="000F110A" w:rsidRPr="00A70046" w:rsidRDefault="000F110A" w:rsidP="00FB3B78">
      <w:pPr>
        <w:rPr>
          <w:rFonts w:ascii="Gulim" w:eastAsia="Gulim" w:hAnsi="Gulim" w:cstheme="minorHAnsi"/>
          <w:sz w:val="4"/>
          <w:szCs w:val="4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A70046" w14:paraId="39AA7196" w14:textId="77777777" w:rsidTr="00A7078C">
        <w:trPr>
          <w:trHeight w:val="326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A70046" w:rsidRDefault="004F62CB" w:rsidP="00055F43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lang w:eastAsia="ko-KR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연질 및 연질 숙성 치즈에 날짜 표기 필요</w:t>
            </w:r>
          </w:p>
        </w:tc>
      </w:tr>
      <w:tr w:rsidR="00055F43" w:rsidRPr="00A70046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A70046" w:rsidRDefault="00055F43" w:rsidP="00055F43">
            <w:pPr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즉석에서 슬라이스하거나 개봉된 패키지에 있는 치즈는 날짜를 표기하고 </w:t>
            </w:r>
            <w:r w:rsidRPr="00FB7E84">
              <w:rPr>
                <w:rFonts w:eastAsia="Gulim"/>
                <w:b/>
                <w:bCs/>
                <w:sz w:val="18"/>
                <w:szCs w:val="18"/>
                <w:lang w:eastAsia="ko"/>
              </w:rPr>
              <w:t>7</w:t>
            </w:r>
            <w:r w:rsidRPr="00A70046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일 이내에 사용해야 합니다.</w:t>
            </w:r>
          </w:p>
        </w:tc>
      </w:tr>
      <w:tr w:rsidR="00055F43" w:rsidRPr="00A70046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A70046" w:rsidRDefault="00055F43" w:rsidP="00055F43">
            <w:pPr>
              <w:widowControl w:val="0"/>
              <w:spacing w:before="80"/>
              <w:ind w:left="58"/>
              <w:rPr>
                <w:rFonts w:ascii="Gulim" w:eastAsia="Gulim" w:hAnsi="Gulim" w:cs="Arial"/>
                <w:i/>
                <w:i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일반 치즈는 </w:t>
            </w:r>
            <w:r w:rsidRPr="00A70046">
              <w:rPr>
                <w:rFonts w:ascii="Gulim" w:eastAsia="Gulim" w:hAnsi="Gulim" w:cs="Arial"/>
                <w:b/>
                <w:bCs/>
                <w:i/>
                <w:iCs/>
                <w:sz w:val="18"/>
                <w:szCs w:val="18"/>
                <w:lang w:eastAsia="ko"/>
              </w:rPr>
              <w:t>굵은 글꼴</w:t>
            </w:r>
            <w:r w:rsidRPr="00A70046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>로 명시됩니다.</w:t>
            </w:r>
          </w:p>
        </w:tc>
      </w:tr>
      <w:tr w:rsidR="0045458B" w:rsidRPr="00A70046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3C6AA382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알렌테호</w:t>
            </w:r>
          </w:p>
          <w:p w14:paraId="620F911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알파인</w:t>
            </w:r>
          </w:p>
          <w:p w14:paraId="0A3DD130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아나리</w:t>
            </w:r>
          </w:p>
          <w:p w14:paraId="008EC9E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베이커</w:t>
            </w:r>
          </w:p>
          <w:p w14:paraId="00E43D8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밴버리</w:t>
            </w:r>
          </w:p>
          <w:p w14:paraId="4F18DD4D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바버리</w:t>
            </w:r>
          </w:p>
          <w:p w14:paraId="07EEAAF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벨파에세</w:t>
            </w:r>
          </w:p>
          <w:p w14:paraId="6A21F56F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벨라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밀라노</w:t>
            </w:r>
          </w:p>
          <w:p w14:paraId="33D1A18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본돈</w:t>
            </w:r>
          </w:p>
          <w:p w14:paraId="4623C8BC" w14:textId="0C2DA736" w:rsidR="0045458B" w:rsidRPr="000157A4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8"/>
                <w:szCs w:val="18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브리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8D5363D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케임브리지</w:t>
            </w:r>
          </w:p>
          <w:p w14:paraId="068EA84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카망베르</w:t>
            </w:r>
          </w:p>
          <w:p w14:paraId="29DAE87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코티지</w:t>
            </w:r>
          </w:p>
          <w:p w14:paraId="4E14DEF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쿨로미에</w:t>
            </w:r>
          </w:p>
          <w:p w14:paraId="11B9A8D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크림</w:t>
            </w:r>
          </w:p>
          <w:p w14:paraId="1A8FA33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크레센자</w:t>
            </w:r>
          </w:p>
          <w:p w14:paraId="13753DA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다멘</w:t>
            </w:r>
          </w:p>
          <w:p w14:paraId="13CB5D94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파머스</w:t>
            </w:r>
          </w:p>
          <w:p w14:paraId="7BD1C0C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페르메</w:t>
            </w:r>
          </w:p>
          <w:p w14:paraId="16F4EDE8" w14:textId="38DE1745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페타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281D2BB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포르마젤</w:t>
            </w:r>
          </w:p>
          <w:p w14:paraId="0222E14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고네</w:t>
            </w:r>
          </w:p>
          <w:p w14:paraId="0F291373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리바로</w:t>
            </w:r>
          </w:p>
          <w:p w14:paraId="35DBCE2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메트르</w:t>
            </w:r>
          </w:p>
          <w:p w14:paraId="4C80F24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미뇨</w:t>
            </w:r>
          </w:p>
          <w:p w14:paraId="09DA8F05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몽도르</w:t>
            </w:r>
          </w:p>
          <w:p w14:paraId="20AD5968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모짜렐라</w:t>
            </w:r>
          </w:p>
          <w:p w14:paraId="354BB32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뇌샤텔</w:t>
            </w:r>
          </w:p>
          <w:p w14:paraId="660540C3" w14:textId="34251791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블랑코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4DC4B7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오하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</w:p>
          <w:p w14:paraId="6247C88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파이스</w:t>
            </w:r>
          </w:p>
          <w:p w14:paraId="76E4DB00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나</w:t>
            </w:r>
          </w:p>
          <w:p w14:paraId="44B287C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프레스코</w:t>
            </w:r>
          </w:p>
          <w:p w14:paraId="100FFC5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프로바투라</w:t>
            </w:r>
          </w:p>
          <w:p w14:paraId="50516D8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리코타</w:t>
            </w:r>
          </w:p>
          <w:p w14:paraId="5EE3A38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스카모르제</w:t>
            </w:r>
          </w:p>
          <w:p w14:paraId="5E05DA9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빌리에</w:t>
            </w:r>
          </w:p>
          <w:p w14:paraId="5AD4657D" w14:textId="21A0D869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보이드</w:t>
            </w:r>
          </w:p>
        </w:tc>
      </w:tr>
      <w:tr w:rsidR="00535844" w:rsidRPr="00A70046" w14:paraId="04CCA8A9" w14:textId="77777777" w:rsidTr="00A7078C">
        <w:trPr>
          <w:trHeight w:val="32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A70046" w:rsidRDefault="004F62CB" w:rsidP="00997ED0">
            <w:pPr>
              <w:jc w:val="center"/>
              <w:rPr>
                <w:rFonts w:ascii="Gulim" w:eastAsia="Gulim" w:hAnsi="Gulim" w:cs="Arial"/>
                <w:color w:val="FFFFFF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날짜 표기 면제</w:t>
            </w:r>
          </w:p>
        </w:tc>
      </w:tr>
      <w:tr w:rsidR="003D7954" w:rsidRPr="00A70046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A70046" w:rsidRDefault="003D7954" w:rsidP="00D66262">
            <w:pPr>
              <w:widowControl w:val="0"/>
              <w:rPr>
                <w:rFonts w:ascii="Gulim" w:eastAsia="Gulim" w:hAnsi="Gulim"/>
                <w:bCs/>
                <w:lang w:eastAsia="ko-KR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다음 식품에는 날짜 표기가 필요하지 않습니다</w:t>
            </w:r>
            <w:r w:rsidRPr="00A70046">
              <w:rPr>
                <w:rFonts w:ascii="Gulim" w:eastAsia="Gulim" w:hAnsi="Gulim"/>
                <w:b/>
                <w:bCs/>
                <w:lang w:eastAsia="ko"/>
              </w:rPr>
              <w:t>.</w:t>
            </w:r>
          </w:p>
        </w:tc>
      </w:tr>
      <w:tr w:rsidR="0063532D" w:rsidRPr="00A70046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비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</w:t>
            </w:r>
          </w:p>
          <w:p w14:paraId="3B524ECE" w14:textId="144FF70C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24시간 미만 냉장 보관된 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</w:t>
            </w:r>
          </w:p>
          <w:p w14:paraId="5AC53417" w14:textId="1C8A8FEC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즉석섭취할 수 없는 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</w:t>
            </w:r>
          </w:p>
          <w:p w14:paraId="035D7D9E" w14:textId="034EF85B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밀봉된 상업용 패키지의 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</w:t>
            </w:r>
          </w:p>
          <w:p w14:paraId="3FDEE1A6" w14:textId="6DE4F37A" w:rsidR="0063532D" w:rsidRPr="00A70046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껍질 패류(껍질 속 굴, 조개, 홍합)</w:t>
            </w:r>
          </w:p>
          <w:p w14:paraId="7722F7F0" w14:textId="59589881" w:rsidR="0063532D" w:rsidRPr="00A70046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상업용으로 준비된 육가공품 샐러드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경질 치즈(아래 샘플 참조)</w:t>
            </w:r>
          </w:p>
          <w:p w14:paraId="488F22B5" w14:textId="57859472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반연질 치즈, 저수분(아래 샘플 참조)</w:t>
            </w:r>
          </w:p>
          <w:p w14:paraId="737815AE" w14:textId="0DDDA063" w:rsidR="0063532D" w:rsidRPr="00A70046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배양 유제품(요구르트, 사워 크림, 버터밀크)</w:t>
            </w:r>
          </w:p>
          <w:p w14:paraId="40514336" w14:textId="04C7AE52" w:rsidR="000A2B15" w:rsidRPr="00A70046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저장 안정성, 발효 및 염장 고기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br/>
              <w:t>(아래 샘플 참조)</w:t>
            </w:r>
          </w:p>
          <w:p w14:paraId="75C24904" w14:textId="2A67026A" w:rsidR="0063532D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보존 생선(절인 청어 및 건조/염대구)</w:t>
            </w:r>
          </w:p>
        </w:tc>
      </w:tr>
      <w:tr w:rsidR="00E77383" w:rsidRPr="00A70046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A70046" w:rsidRDefault="00E77383" w:rsidP="00D66262">
            <w:pPr>
              <w:widowControl w:val="0"/>
              <w:rPr>
                <w:rFonts w:ascii="Gulim" w:eastAsia="Gulim" w:hAnsi="Gulim"/>
                <w:sz w:val="18"/>
                <w:szCs w:val="18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경질 치즈의 예는 날짜 표기가 필요하지 않습니다.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39%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이하의 수분 함유</w:t>
            </w:r>
          </w:p>
        </w:tc>
      </w:tr>
      <w:tr w:rsidR="0045458B" w:rsidRPr="00A70046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E5A2391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아사데로</w:t>
            </w:r>
          </w:p>
          <w:p w14:paraId="7313546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에버탐</w:t>
            </w:r>
          </w:p>
          <w:p w14:paraId="479AE93C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아펜젤러</w:t>
            </w:r>
          </w:p>
          <w:p w14:paraId="1CF28495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아시아고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미디엄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또는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올드</w:t>
            </w:r>
          </w:p>
          <w:p w14:paraId="1ED4FD2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브라</w:t>
            </w:r>
          </w:p>
          <w:p w14:paraId="6C019843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체다</w:t>
            </w:r>
          </w:p>
          <w:p w14:paraId="143B3848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크리스탈리나</w:t>
            </w:r>
          </w:p>
          <w:p w14:paraId="3EEAD20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콜비</w:t>
            </w:r>
          </w:p>
          <w:p w14:paraId="51887FB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에담</w:t>
            </w:r>
          </w:p>
          <w:p w14:paraId="0B263BD1" w14:textId="7C990850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코티하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아네호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118843E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코티하</w:t>
            </w:r>
          </w:p>
          <w:p w14:paraId="5496287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쿤</w:t>
            </w:r>
          </w:p>
          <w:p w14:paraId="1F9B7DC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더비</w:t>
            </w:r>
          </w:p>
          <w:p w14:paraId="2B36052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에멘탈</w:t>
            </w:r>
          </w:p>
          <w:p w14:paraId="526F8CC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잉글리시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어리</w:t>
            </w:r>
          </w:p>
          <w:p w14:paraId="1C791E5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젝스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6D8EAEB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글로스터</w:t>
            </w:r>
          </w:p>
          <w:p w14:paraId="15D1E05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예토스트</w:t>
            </w:r>
          </w:p>
          <w:p w14:paraId="2F989AF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그뤼에르</w:t>
            </w:r>
          </w:p>
          <w:p w14:paraId="42248471" w14:textId="0C7DA709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허브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3FB89A9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라플란드</w:t>
            </w:r>
          </w:p>
          <w:p w14:paraId="53DCDBC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로레인</w:t>
            </w:r>
          </w:p>
          <w:p w14:paraId="5AE76044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오악사카</w:t>
            </w:r>
          </w:p>
          <w:p w14:paraId="7964F2C8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파마산</w:t>
            </w:r>
          </w:p>
          <w:p w14:paraId="30C2D9F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페코리노</w:t>
            </w:r>
          </w:p>
          <w:p w14:paraId="3E2FD2FC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아네호</w:t>
            </w:r>
          </w:p>
          <w:p w14:paraId="4BBDDE9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치와와</w:t>
            </w:r>
          </w:p>
          <w:p w14:paraId="4E1241C4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프렌사</w:t>
            </w:r>
          </w:p>
          <w:p w14:paraId="2D71EB6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로마넬로</w:t>
            </w:r>
          </w:p>
          <w:p w14:paraId="3E22927D" w14:textId="066070D0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로마노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A54B9A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레지아노</w:t>
            </w:r>
          </w:p>
          <w:p w14:paraId="37523ED8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삽사고</w:t>
            </w:r>
          </w:p>
          <w:p w14:paraId="6941AD8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사스나주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17AACB58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스틸턴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0E47A465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스위스</w:t>
            </w:r>
          </w:p>
          <w:p w14:paraId="6D7A7DB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티나드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0F36038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비제</w:t>
            </w:r>
          </w:p>
          <w:p w14:paraId="42B9178B" w14:textId="26329D2D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웬슬리데일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</w:tc>
      </w:tr>
      <w:tr w:rsidR="00535844" w:rsidRPr="00A70046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A70046" w:rsidRDefault="00E77383" w:rsidP="00D66262">
            <w:pPr>
              <w:widowControl w:val="0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반연질 치즈의 예는 날짜 표기가 필요하지 않습니다.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39-50%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의 수분 함유</w:t>
            </w:r>
          </w:p>
        </w:tc>
      </w:tr>
      <w:tr w:rsidR="0045458B" w:rsidRPr="00A70046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57DF832A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아시아고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소프트</w:t>
            </w:r>
          </w:p>
          <w:p w14:paraId="34B7D86C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바텔마트</w:t>
            </w:r>
          </w:p>
          <w:p w14:paraId="0BF66BDF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벨레이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07950C2D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블루</w:t>
            </w:r>
          </w:p>
          <w:p w14:paraId="7C00DCB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브릭</w:t>
            </w:r>
          </w:p>
          <w:p w14:paraId="4820EF9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카모섬</w:t>
            </w:r>
          </w:p>
          <w:p w14:paraId="32943EDC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샹텔</w:t>
            </w:r>
          </w:p>
          <w:p w14:paraId="0390C2F9" w14:textId="7C3C50F0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에담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475C802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폰티나</w:t>
            </w:r>
          </w:p>
          <w:p w14:paraId="3586A7D4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고르곤졸라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09E1453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고다</w:t>
            </w:r>
          </w:p>
          <w:p w14:paraId="2228F040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더비</w:t>
            </w:r>
          </w:p>
          <w:p w14:paraId="1795939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하바티</w:t>
            </w:r>
          </w:p>
          <w:p w14:paraId="604C584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코닉스카세</w:t>
            </w:r>
          </w:p>
          <w:p w14:paraId="6BE48E9C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림버거</w:t>
            </w:r>
          </w:p>
          <w:p w14:paraId="0E0CD651" w14:textId="3A3FF48D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밀라노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1E9F024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만체고</w:t>
            </w:r>
          </w:p>
          <w:p w14:paraId="06AE57B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몬테레이</w:t>
            </w:r>
          </w:p>
          <w:p w14:paraId="6966E722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뮌스터</w:t>
            </w:r>
          </w:p>
          <w:p w14:paraId="2BBDFF4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오카</w:t>
            </w:r>
          </w:p>
          <w:p w14:paraId="32F6FB9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포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뒤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살루</w:t>
            </w:r>
          </w:p>
          <w:p w14:paraId="481FB86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프로볼로네</w:t>
            </w:r>
          </w:p>
          <w:p w14:paraId="03F2701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볼라</w:t>
            </w:r>
          </w:p>
          <w:p w14:paraId="05300592" w14:textId="06C2AA9A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라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티에라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2E30734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로비올</w:t>
            </w:r>
          </w:p>
          <w:p w14:paraId="7A980BC3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로크포르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360828AF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삼쇠</w:t>
            </w:r>
          </w:p>
          <w:p w14:paraId="720D8A54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틸시터</w:t>
            </w:r>
          </w:p>
          <w:p w14:paraId="61B282EE" w14:textId="0C80A0AB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트라피스트</w:t>
            </w:r>
          </w:p>
        </w:tc>
      </w:tr>
      <w:tr w:rsidR="00E77383" w:rsidRPr="00A70046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A70046" w:rsidRDefault="000A2B15" w:rsidP="00A23E98">
            <w:pPr>
              <w:widowControl w:val="0"/>
              <w:ind w:left="5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육가공품의 예에는 날짜 표기가 필요하지 않습니다.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다음은 상온 보관이 가능하고 발효 또는 염지된 것입니다.</w:t>
            </w:r>
          </w:p>
        </w:tc>
      </w:tr>
      <w:tr w:rsidR="0045458B" w:rsidRPr="00A70046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0BE788BB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바스투르마</w:t>
            </w:r>
          </w:p>
          <w:p w14:paraId="4C7528E7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브레사올라</w:t>
            </w:r>
          </w:p>
          <w:p w14:paraId="45AEFDE2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코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/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카포콜로</w:t>
            </w:r>
          </w:p>
          <w:p w14:paraId="654EAA61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페퍼로니</w:t>
            </w:r>
          </w:p>
          <w:p w14:paraId="05950C26" w14:textId="15EB3EEE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드라이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살라미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A521DB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프로슈토</w:t>
            </w:r>
          </w:p>
          <w:p w14:paraId="6A10AB18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컨트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염지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햄</w:t>
            </w:r>
          </w:p>
          <w:p w14:paraId="3DA8E749" w14:textId="1C809E13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파르마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햄</w:t>
            </w:r>
          </w:p>
        </w:tc>
      </w:tr>
    </w:tbl>
    <w:p w14:paraId="0197615A" w14:textId="07A58646" w:rsidR="00535844" w:rsidRPr="00A70046" w:rsidRDefault="00CE0AA8" w:rsidP="002F645D">
      <w:pPr>
        <w:spacing w:before="120"/>
        <w:ind w:left="-1080"/>
        <w:rPr>
          <w:rFonts w:ascii="Gulim" w:eastAsia="Gulim" w:hAnsi="Gulim" w:cstheme="minorHAnsi"/>
          <w:sz w:val="4"/>
          <w:szCs w:val="4"/>
          <w:lang w:eastAsia="ko-KR"/>
        </w:rPr>
      </w:pPr>
      <w:r w:rsidRPr="00A70046">
        <w:rPr>
          <w:rFonts w:ascii="Gulim" w:eastAsia="Gulim" w:hAnsi="Gulim" w:cs="Arial"/>
          <w:lang w:eastAsia="ko"/>
        </w:rPr>
        <w:t xml:space="preserve">본 문서를 다른 형식으로 요청하려면, </w:t>
      </w:r>
      <w:r w:rsidRPr="00FB7E84">
        <w:rPr>
          <w:rFonts w:eastAsia="Gulim"/>
          <w:lang w:eastAsia="ko"/>
        </w:rPr>
        <w:t>1-800-5</w:t>
      </w:r>
      <w:r w:rsidR="00030176">
        <w:rPr>
          <w:rFonts w:eastAsia="Gulim"/>
          <w:lang w:eastAsia="ko"/>
        </w:rPr>
        <w:t>2</w:t>
      </w:r>
      <w:r w:rsidRPr="00FB7E84">
        <w:rPr>
          <w:rFonts w:eastAsia="Gulim"/>
          <w:lang w:eastAsia="ko"/>
        </w:rPr>
        <w:t>5-0127</w:t>
      </w:r>
      <w:r w:rsidRPr="00A70046">
        <w:rPr>
          <w:rFonts w:ascii="Gulim" w:eastAsia="Gulim" w:hAnsi="Gulim" w:cs="Arial"/>
          <w:lang w:eastAsia="ko"/>
        </w:rPr>
        <w:t xml:space="preserve">번으로 전화하십시오. 청각 또는 난청 장애인 고객의 경우, 전화 </w:t>
      </w:r>
      <w:r w:rsidRPr="00FB7E84">
        <w:rPr>
          <w:rFonts w:eastAsia="Gulim"/>
          <w:lang w:eastAsia="ko"/>
        </w:rPr>
        <w:t>711(Washington Relay)</w:t>
      </w:r>
      <w:r w:rsidRPr="00A70046">
        <w:rPr>
          <w:rFonts w:ascii="Gulim" w:eastAsia="Gulim" w:hAnsi="Gulim" w:cs="Arial"/>
          <w:lang w:eastAsia="ko"/>
        </w:rPr>
        <w:t xml:space="preserve"> 또는 이메일</w:t>
      </w:r>
      <w:r w:rsidR="00B8748C" w:rsidRPr="00A70046">
        <w:rPr>
          <w:rFonts w:ascii="Gulim" w:eastAsia="Gulim" w:hAnsi="Gulim" w:cs="Arial" w:hint="eastAsia"/>
          <w:lang w:eastAsia="ko"/>
        </w:rPr>
        <w:t xml:space="preserve"> </w:t>
      </w:r>
      <w:hyperlink r:id="rId19" w:history="1">
        <w:r w:rsidRPr="008E1079">
          <w:rPr>
            <w:rStyle w:val="Hyperlink"/>
            <w:rFonts w:eastAsia="Gulim"/>
            <w:lang w:eastAsia="ko"/>
          </w:rPr>
          <w:t>civil.rights@doh.wa.gov</w:t>
        </w:r>
      </w:hyperlink>
      <w:r w:rsidRPr="00A70046">
        <w:rPr>
          <w:rFonts w:ascii="Gulim" w:eastAsia="Gulim" w:hAnsi="Gulim" w:cs="Arial"/>
          <w:lang w:eastAsia="ko"/>
        </w:rPr>
        <w:t>를 이용하시기 바랍니다.</w:t>
      </w:r>
    </w:p>
    <w:sectPr w:rsidR="00535844" w:rsidRPr="00A70046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F0033" w14:textId="77777777" w:rsidR="00173E74" w:rsidRDefault="00173E74">
      <w:r>
        <w:separator/>
      </w:r>
    </w:p>
  </w:endnote>
  <w:endnote w:type="continuationSeparator" w:id="0">
    <w:p w14:paraId="2D18B2E2" w14:textId="77777777" w:rsidR="00173E74" w:rsidRDefault="00173E74">
      <w:r>
        <w:continuationSeparator/>
      </w:r>
    </w:p>
  </w:endnote>
  <w:endnote w:type="continuationNotice" w:id="1">
    <w:p w14:paraId="5866D728" w14:textId="77777777" w:rsidR="00173E74" w:rsidRDefault="00173E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Che">
    <w:altName w:val="굴림체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6B17C08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eastAsia="ko"/>
      </w:rPr>
      <w:t xml:space="preserve">AMC </w:t>
    </w:r>
    <w:r>
      <w:rPr>
        <w:rFonts w:ascii="Arial" w:hAnsi="Arial" w:cs="Arial"/>
        <w:sz w:val="18"/>
        <w:szCs w:val="16"/>
        <w:lang w:eastAsia="ko"/>
      </w:rPr>
      <w:t>툴킷</w:t>
    </w:r>
    <w:r>
      <w:rPr>
        <w:rFonts w:ascii="Arial" w:hAnsi="Arial" w:cs="Arial"/>
        <w:sz w:val="18"/>
        <w:szCs w:val="16"/>
        <w:lang w:eastAsia="ko"/>
      </w:rPr>
      <w:t>: Date Marking for Cheese &amp; Exempt Foods</w:t>
    </w:r>
    <w:r>
      <w:rPr>
        <w:rFonts w:ascii="Arial" w:hAnsi="Arial" w:cs="Arial"/>
        <w:sz w:val="18"/>
        <w:szCs w:val="16"/>
        <w:lang w:eastAsia="ko"/>
      </w:rPr>
      <w:tab/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lang w:eastAsia="ko"/>
      </w:rPr>
      <w:t>페이지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54CCDCBD" w:rsidR="003D2485" w:rsidRPr="00AA0B3F" w:rsidRDefault="006C158A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eastAsia="ko-KR"/>
      </w:rPr>
    </w:pPr>
    <w:r w:rsidRPr="00D00B85">
      <w:rPr>
        <w:rFonts w:ascii="Gulim" w:eastAsia="Gulim" w:hAnsi="Gulim" w:cs="Arial" w:hint="eastAsia"/>
        <w:sz w:val="18"/>
        <w:szCs w:val="16"/>
        <w:lang w:eastAsia="ko-KR"/>
      </w:rPr>
      <w:t>적</w:t>
    </w:r>
    <w:r w:rsidR="008207EA" w:rsidRPr="00D00B85">
      <w:rPr>
        <w:rFonts w:ascii="Gulim" w:eastAsia="Gulim" w:hAnsi="Gulim" w:cs="Arial" w:hint="eastAsia"/>
        <w:sz w:val="18"/>
        <w:szCs w:val="16"/>
        <w:lang w:eastAsia="ko-KR"/>
      </w:rPr>
      <w:t>극적 관리 제</w:t>
    </w:r>
    <w:r w:rsidR="008207EA" w:rsidRPr="00D00B85">
      <w:rPr>
        <w:rFonts w:ascii="Gulim" w:eastAsia="Gulim" w:hAnsi="Gulim" w:cs="Arial"/>
        <w:sz w:val="18"/>
        <w:szCs w:val="16"/>
        <w:lang w:val="fr-FR" w:eastAsia="ko-KR"/>
      </w:rPr>
      <w:t>어</w:t>
    </w:r>
    <w:r w:rsidR="008207EA" w:rsidRPr="00D00B85">
      <w:rPr>
        <w:rFonts w:ascii="Gulim" w:eastAsia="Gulim" w:hAnsi="Gulim" w:cs="Arial" w:hint="eastAsia"/>
        <w:sz w:val="18"/>
        <w:szCs w:val="16"/>
        <w:lang w:eastAsia="ko-KR"/>
      </w:rPr>
      <w:t>:</w:t>
    </w:r>
    <w:r w:rsidR="00472A97" w:rsidRPr="00D00B85">
      <w:rPr>
        <w:rFonts w:ascii="Gulim" w:eastAsia="Gulim" w:hAnsi="Gulim" w:cs="Arial"/>
        <w:sz w:val="18"/>
        <w:szCs w:val="16"/>
        <w:lang w:eastAsia="ko-KR"/>
      </w:rPr>
      <w:t xml:space="preserve"> </w:t>
    </w:r>
    <w:r w:rsidR="00800A43" w:rsidRPr="00D00B85">
      <w:rPr>
        <w:rFonts w:ascii="Gulim" w:eastAsia="Gulim" w:hAnsi="Gulim" w:cs="Arial" w:hint="eastAsia"/>
        <w:sz w:val="18"/>
        <w:szCs w:val="16"/>
        <w:lang w:eastAsia="ko-KR"/>
      </w:rPr>
      <w:t>날짜 표기</w:t>
    </w:r>
    <w:r w:rsidR="00D570AD">
      <w:rPr>
        <w:rFonts w:ascii="Arial" w:hAnsi="Arial" w:cs="Arial"/>
        <w:sz w:val="18"/>
        <w:szCs w:val="16"/>
        <w:lang w:eastAsia="ko"/>
      </w:rPr>
      <w:tab/>
      <w:t xml:space="preserve"> </w:t>
    </w:r>
    <w:r w:rsidR="00D570AD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D570AD"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 w:rsidR="00D570AD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D570AD">
      <w:rPr>
        <w:rStyle w:val="PageNumber"/>
        <w:rFonts w:ascii="Arial" w:hAnsi="Arial" w:cs="Arial"/>
        <w:noProof/>
        <w:sz w:val="18"/>
        <w:szCs w:val="16"/>
        <w:lang w:eastAsia="ko"/>
      </w:rPr>
      <w:t>1</w:t>
    </w:r>
    <w:r w:rsidR="00D570AD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D570AD"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 w:rsidR="00E308A7">
      <w:rPr>
        <w:rStyle w:val="PageNumber"/>
        <w:rFonts w:ascii="Arial" w:hAnsi="Arial" w:cs="Arial"/>
        <w:sz w:val="18"/>
        <w:szCs w:val="16"/>
        <w:lang w:eastAsia="ko"/>
      </w:rPr>
      <w:t>2</w:t>
    </w:r>
    <w:r w:rsidR="00D570AD" w:rsidRPr="00D00B85">
      <w:rPr>
        <w:rFonts w:ascii="Gulim" w:eastAsia="Gulim" w:hAnsi="Gulim" w:hint="eastAsia"/>
        <w:sz w:val="18"/>
        <w:szCs w:val="18"/>
        <w:lang w:eastAsia="ko"/>
      </w:rPr>
      <w:t>페이지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037AD" w14:textId="77777777" w:rsidR="00173E74" w:rsidRDefault="00173E74">
      <w:r>
        <w:separator/>
      </w:r>
    </w:p>
  </w:footnote>
  <w:footnote w:type="continuationSeparator" w:id="0">
    <w:p w14:paraId="10612932" w14:textId="77777777" w:rsidR="00173E74" w:rsidRDefault="00173E74">
      <w:r>
        <w:continuationSeparator/>
      </w:r>
    </w:p>
  </w:footnote>
  <w:footnote w:type="continuationNotice" w:id="1">
    <w:p w14:paraId="230C9830" w14:textId="77777777" w:rsidR="00173E74" w:rsidRDefault="00173E7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92590">
    <w:abstractNumId w:val="18"/>
  </w:num>
  <w:num w:numId="2" w16cid:durableId="1799298386">
    <w:abstractNumId w:val="27"/>
  </w:num>
  <w:num w:numId="3" w16cid:durableId="2030792479">
    <w:abstractNumId w:val="14"/>
  </w:num>
  <w:num w:numId="4" w16cid:durableId="574582915">
    <w:abstractNumId w:val="5"/>
  </w:num>
  <w:num w:numId="5" w16cid:durableId="55471373">
    <w:abstractNumId w:val="23"/>
  </w:num>
  <w:num w:numId="6" w16cid:durableId="607278315">
    <w:abstractNumId w:val="6"/>
  </w:num>
  <w:num w:numId="7" w16cid:durableId="1922064178">
    <w:abstractNumId w:val="22"/>
  </w:num>
  <w:num w:numId="8" w16cid:durableId="1101879357">
    <w:abstractNumId w:val="31"/>
  </w:num>
  <w:num w:numId="9" w16cid:durableId="2075737101">
    <w:abstractNumId w:val="19"/>
  </w:num>
  <w:num w:numId="10" w16cid:durableId="1625651544">
    <w:abstractNumId w:val="3"/>
  </w:num>
  <w:num w:numId="11" w16cid:durableId="1661807869">
    <w:abstractNumId w:val="15"/>
  </w:num>
  <w:num w:numId="12" w16cid:durableId="703751001">
    <w:abstractNumId w:val="7"/>
  </w:num>
  <w:num w:numId="13" w16cid:durableId="800270330">
    <w:abstractNumId w:val="1"/>
  </w:num>
  <w:num w:numId="14" w16cid:durableId="1745762050">
    <w:abstractNumId w:val="17"/>
  </w:num>
  <w:num w:numId="15" w16cid:durableId="870260339">
    <w:abstractNumId w:val="16"/>
  </w:num>
  <w:num w:numId="16" w16cid:durableId="1272931301">
    <w:abstractNumId w:val="13"/>
  </w:num>
  <w:num w:numId="17" w16cid:durableId="1820463425">
    <w:abstractNumId w:val="2"/>
  </w:num>
  <w:num w:numId="18" w16cid:durableId="909844752">
    <w:abstractNumId w:val="32"/>
  </w:num>
  <w:num w:numId="19" w16cid:durableId="842165251">
    <w:abstractNumId w:val="25"/>
  </w:num>
  <w:num w:numId="20" w16cid:durableId="46731701">
    <w:abstractNumId w:val="20"/>
  </w:num>
  <w:num w:numId="21" w16cid:durableId="1670862582">
    <w:abstractNumId w:val="28"/>
  </w:num>
  <w:num w:numId="22" w16cid:durableId="1618680301">
    <w:abstractNumId w:val="11"/>
  </w:num>
  <w:num w:numId="23" w16cid:durableId="1772359782">
    <w:abstractNumId w:val="12"/>
  </w:num>
  <w:num w:numId="24" w16cid:durableId="707535305">
    <w:abstractNumId w:val="30"/>
  </w:num>
  <w:num w:numId="25" w16cid:durableId="1004742963">
    <w:abstractNumId w:val="0"/>
  </w:num>
  <w:num w:numId="26" w16cid:durableId="414478581">
    <w:abstractNumId w:val="26"/>
  </w:num>
  <w:num w:numId="27" w16cid:durableId="986283615">
    <w:abstractNumId w:val="8"/>
  </w:num>
  <w:num w:numId="28" w16cid:durableId="918711871">
    <w:abstractNumId w:val="24"/>
  </w:num>
  <w:num w:numId="29" w16cid:durableId="392898869">
    <w:abstractNumId w:val="4"/>
  </w:num>
  <w:num w:numId="30" w16cid:durableId="1222906430">
    <w:abstractNumId w:val="10"/>
  </w:num>
  <w:num w:numId="31" w16cid:durableId="1788500360">
    <w:abstractNumId w:val="9"/>
  </w:num>
  <w:num w:numId="32" w16cid:durableId="678771971">
    <w:abstractNumId w:val="21"/>
  </w:num>
  <w:num w:numId="33" w16cid:durableId="86625941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366F"/>
    <w:rsid w:val="00005448"/>
    <w:rsid w:val="00010A8D"/>
    <w:rsid w:val="000157A4"/>
    <w:rsid w:val="00022C32"/>
    <w:rsid w:val="0002312E"/>
    <w:rsid w:val="000253CE"/>
    <w:rsid w:val="00030176"/>
    <w:rsid w:val="00031B16"/>
    <w:rsid w:val="00034C3E"/>
    <w:rsid w:val="00040940"/>
    <w:rsid w:val="00044476"/>
    <w:rsid w:val="00054C87"/>
    <w:rsid w:val="00055F43"/>
    <w:rsid w:val="0005653F"/>
    <w:rsid w:val="000626D4"/>
    <w:rsid w:val="00062ECC"/>
    <w:rsid w:val="00067ED3"/>
    <w:rsid w:val="000701B4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0F2BA0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3A9E"/>
    <w:rsid w:val="001440F7"/>
    <w:rsid w:val="00144FE2"/>
    <w:rsid w:val="00170FC8"/>
    <w:rsid w:val="00173228"/>
    <w:rsid w:val="00173E74"/>
    <w:rsid w:val="001806B4"/>
    <w:rsid w:val="00186D67"/>
    <w:rsid w:val="00187835"/>
    <w:rsid w:val="001941BE"/>
    <w:rsid w:val="001A2906"/>
    <w:rsid w:val="001A34D4"/>
    <w:rsid w:val="001A6060"/>
    <w:rsid w:val="001B00A9"/>
    <w:rsid w:val="001B0D86"/>
    <w:rsid w:val="001C0C4C"/>
    <w:rsid w:val="001C0DA2"/>
    <w:rsid w:val="001C2FFD"/>
    <w:rsid w:val="001D030B"/>
    <w:rsid w:val="001D6334"/>
    <w:rsid w:val="001D6BA0"/>
    <w:rsid w:val="001E56EA"/>
    <w:rsid w:val="001F2014"/>
    <w:rsid w:val="001F250A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0426"/>
    <w:rsid w:val="00313111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56C"/>
    <w:rsid w:val="00384F0C"/>
    <w:rsid w:val="00387C3F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53D1B"/>
    <w:rsid w:val="004542D7"/>
    <w:rsid w:val="0045458B"/>
    <w:rsid w:val="00454C30"/>
    <w:rsid w:val="0046458B"/>
    <w:rsid w:val="00465F7E"/>
    <w:rsid w:val="00472A97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01571"/>
    <w:rsid w:val="005145AA"/>
    <w:rsid w:val="005227FF"/>
    <w:rsid w:val="00522AB3"/>
    <w:rsid w:val="00524AC8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4EA1"/>
    <w:rsid w:val="0063532D"/>
    <w:rsid w:val="00635D72"/>
    <w:rsid w:val="0064513F"/>
    <w:rsid w:val="00645614"/>
    <w:rsid w:val="00653B5D"/>
    <w:rsid w:val="00654EDC"/>
    <w:rsid w:val="00655A78"/>
    <w:rsid w:val="00655B02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0EC5"/>
    <w:rsid w:val="006B1BF0"/>
    <w:rsid w:val="006B2ED3"/>
    <w:rsid w:val="006B5AAC"/>
    <w:rsid w:val="006C0E84"/>
    <w:rsid w:val="006C0ED6"/>
    <w:rsid w:val="006C128F"/>
    <w:rsid w:val="006C158A"/>
    <w:rsid w:val="006C4C63"/>
    <w:rsid w:val="006D03A7"/>
    <w:rsid w:val="006D11CC"/>
    <w:rsid w:val="006D15EA"/>
    <w:rsid w:val="006E699A"/>
    <w:rsid w:val="006E7BF6"/>
    <w:rsid w:val="006E7D60"/>
    <w:rsid w:val="006F4A5C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83FEC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0A43"/>
    <w:rsid w:val="00805BAA"/>
    <w:rsid w:val="00807453"/>
    <w:rsid w:val="00810836"/>
    <w:rsid w:val="0081578D"/>
    <w:rsid w:val="0081708E"/>
    <w:rsid w:val="00817830"/>
    <w:rsid w:val="008207EA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1D6F"/>
    <w:rsid w:val="00885C68"/>
    <w:rsid w:val="00887C17"/>
    <w:rsid w:val="008917F6"/>
    <w:rsid w:val="008A4E64"/>
    <w:rsid w:val="008B5277"/>
    <w:rsid w:val="008B5892"/>
    <w:rsid w:val="008D03A2"/>
    <w:rsid w:val="008D343C"/>
    <w:rsid w:val="008D3CA9"/>
    <w:rsid w:val="008E1079"/>
    <w:rsid w:val="008E2D1C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55139"/>
    <w:rsid w:val="00965F87"/>
    <w:rsid w:val="00970420"/>
    <w:rsid w:val="00970AD3"/>
    <w:rsid w:val="0097582D"/>
    <w:rsid w:val="00977FC5"/>
    <w:rsid w:val="00980EF9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6DC5"/>
    <w:rsid w:val="009D7225"/>
    <w:rsid w:val="009E0434"/>
    <w:rsid w:val="009E4D72"/>
    <w:rsid w:val="009F2CEF"/>
    <w:rsid w:val="009F4261"/>
    <w:rsid w:val="009F4969"/>
    <w:rsid w:val="009F50C7"/>
    <w:rsid w:val="00A03ACB"/>
    <w:rsid w:val="00A0572E"/>
    <w:rsid w:val="00A067C9"/>
    <w:rsid w:val="00A075EC"/>
    <w:rsid w:val="00A10FA5"/>
    <w:rsid w:val="00A11226"/>
    <w:rsid w:val="00A134E2"/>
    <w:rsid w:val="00A17F39"/>
    <w:rsid w:val="00A22863"/>
    <w:rsid w:val="00A22894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E7B"/>
    <w:rsid w:val="00A67918"/>
    <w:rsid w:val="00A70046"/>
    <w:rsid w:val="00A7078C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21D24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8748C"/>
    <w:rsid w:val="00B9546C"/>
    <w:rsid w:val="00B968A7"/>
    <w:rsid w:val="00BA3BE8"/>
    <w:rsid w:val="00BB0E2D"/>
    <w:rsid w:val="00BB791D"/>
    <w:rsid w:val="00BC3C6B"/>
    <w:rsid w:val="00BD0AAB"/>
    <w:rsid w:val="00BF14D5"/>
    <w:rsid w:val="00C01AF9"/>
    <w:rsid w:val="00C05A99"/>
    <w:rsid w:val="00C06846"/>
    <w:rsid w:val="00C1184D"/>
    <w:rsid w:val="00C2219B"/>
    <w:rsid w:val="00C2368F"/>
    <w:rsid w:val="00C25823"/>
    <w:rsid w:val="00C27474"/>
    <w:rsid w:val="00C37694"/>
    <w:rsid w:val="00C4165E"/>
    <w:rsid w:val="00C42858"/>
    <w:rsid w:val="00C4426C"/>
    <w:rsid w:val="00C455AE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95AE3"/>
    <w:rsid w:val="00C9672C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CF6B9E"/>
    <w:rsid w:val="00D00B85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470BF"/>
    <w:rsid w:val="00D52386"/>
    <w:rsid w:val="00D54E62"/>
    <w:rsid w:val="00D55442"/>
    <w:rsid w:val="00D570AD"/>
    <w:rsid w:val="00D61642"/>
    <w:rsid w:val="00D61FE4"/>
    <w:rsid w:val="00D66262"/>
    <w:rsid w:val="00D67E9E"/>
    <w:rsid w:val="00D70DAD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689B"/>
    <w:rsid w:val="00E308A7"/>
    <w:rsid w:val="00E30ED8"/>
    <w:rsid w:val="00E32379"/>
    <w:rsid w:val="00E37FA1"/>
    <w:rsid w:val="00E4045C"/>
    <w:rsid w:val="00E45B6A"/>
    <w:rsid w:val="00E45BFD"/>
    <w:rsid w:val="00E460B7"/>
    <w:rsid w:val="00E47DCE"/>
    <w:rsid w:val="00E53339"/>
    <w:rsid w:val="00E56087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1F41"/>
    <w:rsid w:val="00F73AA8"/>
    <w:rsid w:val="00F77471"/>
    <w:rsid w:val="00F83C67"/>
    <w:rsid w:val="00F877B7"/>
    <w:rsid w:val="00F91109"/>
    <w:rsid w:val="00F952EE"/>
    <w:rsid w:val="00F95CDE"/>
    <w:rsid w:val="00FA3682"/>
    <w:rsid w:val="00FA5200"/>
    <w:rsid w:val="00FA6485"/>
    <w:rsid w:val="00FB03A1"/>
    <w:rsid w:val="00FB31E6"/>
    <w:rsid w:val="00FB3278"/>
    <w:rsid w:val="00FB3B78"/>
    <w:rsid w:val="00FB7609"/>
    <w:rsid w:val="00FB7E84"/>
    <w:rsid w:val="00FC0657"/>
    <w:rsid w:val="00FC71B1"/>
    <w:rsid w:val="00FD1880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E10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5</_dlc_DocId>
    <_dlc_DocIdUrl xmlns="6bb4863d-8cd6-4cd5-8e32-b9988c0a658a">
      <Url>https://stateofwa.sharepoint.com/sites/DOH-eph/oswp/LHS/food/_layouts/15/DocIdRedir.aspx?ID=7F5R2YH2KEY5-1275897875-655</Url>
      <Description>7F5R2YH2KEY5-1275897875-655</Description>
    </_dlc_DocIdUrl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3CA2F682-E8D1-4268-AF8C-FCAE5E4E5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6</Words>
  <Characters>3287</Characters>
  <Application>Microsoft Office Word</Application>
  <DocSecurity>0</DocSecurity>
  <Lines>27</Lines>
  <Paragraphs>7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oolkit Date Marking</vt:lpstr>
      <vt:lpstr>Toolkit Date Marking</vt:lpstr>
      <vt:lpstr>Toolkit Date Marking</vt:lpstr>
    </vt:vector>
  </TitlesOfParts>
  <Company/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Smith, Jesse</cp:lastModifiedBy>
  <cp:revision>2</cp:revision>
  <cp:lastPrinted>2019-02-25T20:41:00Z</cp:lastPrinted>
  <dcterms:created xsi:type="dcterms:W3CDTF">2023-01-18T17:44:00Z</dcterms:created>
  <dcterms:modified xsi:type="dcterms:W3CDTF">2023-01-18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d9f22db0-af1a-482b-a738-0cea9fbfd2d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